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803C5" w14:textId="77777777" w:rsidR="00623173" w:rsidRPr="00623173" w:rsidRDefault="00623173" w:rsidP="00623173">
      <w:pPr>
        <w:shd w:val="clear" w:color="auto" w:fill="FFFFFF"/>
        <w:spacing w:after="0" w:line="240" w:lineRule="auto"/>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t>Meeting link:</w:t>
      </w:r>
    </w:p>
    <w:p w14:paraId="381CD1F1" w14:textId="2ED72E72" w:rsidR="00623173" w:rsidRPr="00623173" w:rsidRDefault="00623173" w:rsidP="00623173">
      <w:pPr>
        <w:shd w:val="clear" w:color="auto" w:fill="FFFFFF"/>
        <w:spacing w:after="0" w:line="240" w:lineRule="auto"/>
        <w:ind w:left="1200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t>:</w:t>
      </w:r>
    </w:p>
    <w:p w14:paraId="09C90893" w14:textId="77777777" w:rsidR="00DF0BE2" w:rsidRDefault="00623173" w:rsidP="00623173">
      <w:pPr>
        <w:shd w:val="clear" w:color="auto" w:fill="FFFFFF"/>
        <w:spacing w:after="90" w:line="240" w:lineRule="auto"/>
        <w:ind w:left="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t>Faculty Senate Agenda March 11, 4:00-5:30</w:t>
      </w:r>
      <w:r w:rsidRPr="00623173">
        <w:rPr>
          <w:rFonts w:ascii="Helvetica" w:eastAsia="Times New Roman" w:hAnsi="Helvetica" w:cs="Helvetica"/>
          <w:color w:val="666666"/>
          <w:sz w:val="21"/>
          <w:szCs w:val="21"/>
        </w:rPr>
        <w:br/>
        <w:t xml:space="preserve">Dr. </w:t>
      </w:r>
      <w:proofErr w:type="spellStart"/>
      <w:r w:rsidRPr="00623173">
        <w:rPr>
          <w:rFonts w:ascii="Helvetica" w:eastAsia="Times New Roman" w:hAnsi="Helvetica" w:cs="Helvetica"/>
          <w:color w:val="666666"/>
          <w:sz w:val="21"/>
          <w:szCs w:val="21"/>
        </w:rPr>
        <w:t>Blanson</w:t>
      </w:r>
      <w:proofErr w:type="spellEnd"/>
      <w:r w:rsidRPr="00623173">
        <w:rPr>
          <w:rFonts w:ascii="Helvetica" w:eastAsia="Times New Roman" w:hAnsi="Helvetica" w:cs="Helvetica"/>
          <w:color w:val="666666"/>
          <w:sz w:val="21"/>
          <w:szCs w:val="21"/>
        </w:rPr>
        <w:t xml:space="preserve"> 4:01- 4:05</w:t>
      </w:r>
      <w:r w:rsidRPr="00623173">
        <w:rPr>
          <w:rFonts w:ascii="Helvetica" w:eastAsia="Times New Roman" w:hAnsi="Helvetica" w:cs="Helvetica"/>
          <w:color w:val="666666"/>
          <w:sz w:val="21"/>
          <w:szCs w:val="21"/>
        </w:rPr>
        <w:br/>
        <w:t xml:space="preserve">Dr. </w:t>
      </w:r>
      <w:proofErr w:type="spellStart"/>
      <w:r w:rsidRPr="00623173">
        <w:rPr>
          <w:rFonts w:ascii="Helvetica" w:eastAsia="Times New Roman" w:hAnsi="Helvetica" w:cs="Helvetica"/>
          <w:color w:val="666666"/>
          <w:sz w:val="21"/>
          <w:szCs w:val="21"/>
        </w:rPr>
        <w:t>Yannuzzi</w:t>
      </w:r>
      <w:proofErr w:type="spellEnd"/>
      <w:r w:rsidRPr="00623173">
        <w:rPr>
          <w:rFonts w:ascii="Helvetica" w:eastAsia="Times New Roman" w:hAnsi="Helvetica" w:cs="Helvetica"/>
          <w:color w:val="666666"/>
          <w:sz w:val="21"/>
          <w:szCs w:val="21"/>
        </w:rPr>
        <w:t xml:space="preserve"> 4:06- 4:11 </w:t>
      </w:r>
      <w:proofErr w:type="spellStart"/>
      <w:r w:rsidRPr="00623173">
        <w:rPr>
          <w:rFonts w:ascii="Helvetica" w:eastAsia="Times New Roman" w:hAnsi="Helvetica" w:cs="Helvetica"/>
          <w:color w:val="666666"/>
          <w:sz w:val="21"/>
          <w:szCs w:val="21"/>
        </w:rPr>
        <w:t>ish</w:t>
      </w:r>
      <w:proofErr w:type="spellEnd"/>
      <w:r w:rsidRPr="00623173">
        <w:rPr>
          <w:rFonts w:ascii="Helvetica" w:eastAsia="Times New Roman" w:hAnsi="Helvetica" w:cs="Helvetica"/>
          <w:color w:val="666666"/>
          <w:sz w:val="21"/>
          <w:szCs w:val="21"/>
        </w:rPr>
        <w:br/>
        <w:t xml:space="preserve">Christine </w:t>
      </w:r>
      <w:proofErr w:type="spellStart"/>
      <w:r w:rsidRPr="00623173">
        <w:rPr>
          <w:rFonts w:ascii="Helvetica" w:eastAsia="Times New Roman" w:hAnsi="Helvetica" w:cs="Helvetica"/>
          <w:color w:val="666666"/>
          <w:sz w:val="21"/>
          <w:szCs w:val="21"/>
        </w:rPr>
        <w:t>Ramesy</w:t>
      </w:r>
      <w:proofErr w:type="spellEnd"/>
      <w:r w:rsidRPr="00623173">
        <w:rPr>
          <w:rFonts w:ascii="Helvetica" w:eastAsia="Times New Roman" w:hAnsi="Helvetica" w:cs="Helvetica"/>
          <w:color w:val="666666"/>
          <w:sz w:val="21"/>
          <w:szCs w:val="21"/>
        </w:rPr>
        <w:t xml:space="preserve"> – 4:15 </w:t>
      </w:r>
      <w:proofErr w:type="spellStart"/>
      <w:r w:rsidRPr="00623173">
        <w:rPr>
          <w:rFonts w:ascii="Helvetica" w:eastAsia="Times New Roman" w:hAnsi="Helvetica" w:cs="Helvetica"/>
          <w:color w:val="666666"/>
          <w:sz w:val="21"/>
          <w:szCs w:val="21"/>
        </w:rPr>
        <w:t>ish</w:t>
      </w:r>
      <w:proofErr w:type="spellEnd"/>
      <w:r w:rsidRPr="00623173">
        <w:rPr>
          <w:rFonts w:ascii="Helvetica" w:eastAsia="Times New Roman" w:hAnsi="Helvetica" w:cs="Helvetica"/>
          <w:color w:val="666666"/>
          <w:sz w:val="21"/>
          <w:szCs w:val="21"/>
        </w:rPr>
        <w:br/>
      </w:r>
    </w:p>
    <w:p w14:paraId="49EFFD8E" w14:textId="5C9F9C27" w:rsidR="00DF0BE2" w:rsidRDefault="00DF0BE2" w:rsidP="00DF0BE2">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Library – Can the library have extended hours?</w:t>
      </w:r>
    </w:p>
    <w:p w14:paraId="0900044E" w14:textId="723662E0" w:rsidR="00DF0BE2" w:rsidRDefault="00DF0BE2" w:rsidP="00DF0BE2">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What are some options?</w:t>
      </w:r>
    </w:p>
    <w:p w14:paraId="2B7C1BFE" w14:textId="3E38EEC1" w:rsidR="00DF0BE2" w:rsidRDefault="00DF0BE2" w:rsidP="00DF0BE2">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Proctoring concerns</w:t>
      </w:r>
    </w:p>
    <w:p w14:paraId="3EE2BC3D" w14:textId="77777777" w:rsidR="00232C41" w:rsidRDefault="00623173" w:rsidP="00623173">
      <w:pPr>
        <w:shd w:val="clear" w:color="auto" w:fill="FFFFFF"/>
        <w:spacing w:after="90" w:line="240" w:lineRule="auto"/>
        <w:ind w:left="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r>
      <w:r w:rsidRPr="00623173">
        <w:rPr>
          <w:rFonts w:ascii="Helvetica" w:eastAsia="Times New Roman" w:hAnsi="Helvetica" w:cs="Helvetica"/>
          <w:color w:val="666666"/>
          <w:sz w:val="21"/>
          <w:szCs w:val="21"/>
        </w:rPr>
        <w:br/>
        <w:t>Committee Chairs Updates</w:t>
      </w:r>
      <w:r w:rsidRPr="00623173">
        <w:rPr>
          <w:rFonts w:ascii="Helvetica" w:eastAsia="Times New Roman" w:hAnsi="Helvetica" w:cs="Helvetica"/>
          <w:color w:val="666666"/>
          <w:sz w:val="21"/>
          <w:szCs w:val="21"/>
        </w:rPr>
        <w:br/>
        <w:t xml:space="preserve">Student Emergency Committee Chairperson—Erin </w:t>
      </w:r>
      <w:proofErr w:type="spellStart"/>
      <w:r w:rsidRPr="00623173">
        <w:rPr>
          <w:rFonts w:ascii="Helvetica" w:eastAsia="Times New Roman" w:hAnsi="Helvetica" w:cs="Helvetica"/>
          <w:color w:val="666666"/>
          <w:sz w:val="21"/>
          <w:szCs w:val="21"/>
        </w:rPr>
        <w:t>Ranft</w:t>
      </w:r>
      <w:proofErr w:type="spellEnd"/>
    </w:p>
    <w:p w14:paraId="61CF0228" w14:textId="0BC378C4" w:rsidR="00232C41" w:rsidRDefault="00232C41"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6000</w:t>
      </w:r>
      <w:r w:rsidR="00E30698">
        <w:rPr>
          <w:rFonts w:ascii="Helvetica" w:eastAsia="Times New Roman" w:hAnsi="Helvetica" w:cs="Helvetica"/>
          <w:color w:val="666666"/>
          <w:sz w:val="21"/>
          <w:szCs w:val="21"/>
        </w:rPr>
        <w:t>ish</w:t>
      </w:r>
      <w:r>
        <w:rPr>
          <w:rFonts w:ascii="Helvetica" w:eastAsia="Times New Roman" w:hAnsi="Helvetica" w:cs="Helvetica"/>
          <w:color w:val="666666"/>
          <w:sz w:val="21"/>
          <w:szCs w:val="21"/>
        </w:rPr>
        <w:t xml:space="preserve"> left</w:t>
      </w:r>
    </w:p>
    <w:p w14:paraId="58358691" w14:textId="77777777" w:rsidR="00232C41" w:rsidRDefault="00232C41"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6000 left for textbook funds</w:t>
      </w:r>
      <w:r w:rsidR="00623173" w:rsidRPr="00623173">
        <w:rPr>
          <w:rFonts w:ascii="Helvetica" w:eastAsia="Times New Roman" w:hAnsi="Helvetica" w:cs="Helvetica"/>
          <w:color w:val="666666"/>
          <w:sz w:val="21"/>
          <w:szCs w:val="21"/>
        </w:rPr>
        <w:br/>
        <w:t>Faculty Emergency Committee Chairperson—Shirley Ennis</w:t>
      </w:r>
    </w:p>
    <w:p w14:paraId="28697EB3" w14:textId="6F8BB73B" w:rsidR="00232C41" w:rsidRDefault="00232C41"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No updates</w:t>
      </w:r>
      <w:r w:rsidR="00623173" w:rsidRPr="00623173">
        <w:rPr>
          <w:rFonts w:ascii="Helvetica" w:eastAsia="Times New Roman" w:hAnsi="Helvetica" w:cs="Helvetica"/>
          <w:color w:val="666666"/>
          <w:sz w:val="21"/>
          <w:szCs w:val="21"/>
        </w:rPr>
        <w:br/>
        <w:t>Professional Development Committee Chairperson—Julie Duncan</w:t>
      </w:r>
    </w:p>
    <w:p w14:paraId="1AF9CE8E" w14:textId="62D65AF7" w:rsidR="00232C41" w:rsidRDefault="00232C41"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Summer Institute: Accessible Design; no stipend</w:t>
      </w:r>
    </w:p>
    <w:p w14:paraId="684D51D9" w14:textId="01E6FCD6" w:rsidR="00232C41" w:rsidRDefault="00232C41"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Fall Institute: Teaching and Learning Online</w:t>
      </w:r>
      <w:r w:rsidR="00E30698">
        <w:rPr>
          <w:rFonts w:ascii="Helvetica" w:eastAsia="Times New Roman" w:hAnsi="Helvetica" w:cs="Helvetica"/>
          <w:color w:val="666666"/>
          <w:sz w:val="21"/>
          <w:szCs w:val="21"/>
        </w:rPr>
        <w:t>- please send your proposals to share with our faculty</w:t>
      </w:r>
      <w:r w:rsidR="00623173" w:rsidRPr="00623173">
        <w:rPr>
          <w:rFonts w:ascii="Helvetica" w:eastAsia="Times New Roman" w:hAnsi="Helvetica" w:cs="Helvetica"/>
          <w:color w:val="666666"/>
          <w:sz w:val="21"/>
          <w:szCs w:val="21"/>
        </w:rPr>
        <w:br/>
        <w:t xml:space="preserve">Awards Committee Chairperson—Janice </w:t>
      </w:r>
      <w:proofErr w:type="spellStart"/>
      <w:r w:rsidR="00623173" w:rsidRPr="00623173">
        <w:rPr>
          <w:rFonts w:ascii="Helvetica" w:eastAsia="Times New Roman" w:hAnsi="Helvetica" w:cs="Helvetica"/>
          <w:color w:val="666666"/>
          <w:sz w:val="21"/>
          <w:szCs w:val="21"/>
        </w:rPr>
        <w:t>Hartgrove-Freile</w:t>
      </w:r>
      <w:proofErr w:type="spellEnd"/>
    </w:p>
    <w:p w14:paraId="76487AD1" w14:textId="2161C56D" w:rsidR="00EA4EB9" w:rsidRDefault="00EA4EB9"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Adjunct Faculty – not due until the week after</w:t>
      </w:r>
    </w:p>
    <w:p w14:paraId="19C489DC" w14:textId="77777777" w:rsidR="00EA4EB9" w:rsidRDefault="00EA4EB9"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 xml:space="preserve">     -student nominations are not accepted</w:t>
      </w:r>
    </w:p>
    <w:p w14:paraId="17582F51" w14:textId="5E2BBD63" w:rsidR="00AF5D71" w:rsidRDefault="00EA4EB9" w:rsidP="00232C41">
      <w:pPr>
        <w:shd w:val="clear" w:color="auto" w:fill="FFFFFF"/>
        <w:spacing w:after="90" w:line="240" w:lineRule="auto"/>
        <w:ind w:left="720" w:firstLine="720"/>
        <w:rPr>
          <w:rFonts w:ascii="Helvetica" w:eastAsia="Times New Roman" w:hAnsi="Helvetica" w:cs="Helvetica"/>
          <w:color w:val="666666"/>
          <w:sz w:val="21"/>
          <w:szCs w:val="21"/>
        </w:rPr>
      </w:pPr>
      <w:r>
        <w:rPr>
          <w:rFonts w:ascii="Helvetica" w:eastAsia="Times New Roman" w:hAnsi="Helvetica" w:cs="Helvetica"/>
          <w:color w:val="666666"/>
          <w:sz w:val="21"/>
          <w:szCs w:val="21"/>
        </w:rPr>
        <w:t xml:space="preserve">-Will awardees qualify for the NISOD award and/or League of </w:t>
      </w:r>
      <w:r w:rsidR="00E30698">
        <w:rPr>
          <w:rFonts w:ascii="Helvetica" w:eastAsia="Times New Roman" w:hAnsi="Helvetica" w:cs="Helvetica"/>
          <w:color w:val="666666"/>
          <w:sz w:val="21"/>
          <w:szCs w:val="21"/>
        </w:rPr>
        <w:t>Innovation</w:t>
      </w:r>
      <w:r>
        <w:rPr>
          <w:rFonts w:ascii="Helvetica" w:eastAsia="Times New Roman" w:hAnsi="Helvetica" w:cs="Helvetica"/>
          <w:color w:val="666666"/>
          <w:sz w:val="21"/>
          <w:szCs w:val="21"/>
        </w:rPr>
        <w:t>?</w:t>
      </w:r>
      <w:r w:rsidR="00623173" w:rsidRPr="00623173">
        <w:rPr>
          <w:rFonts w:ascii="Helvetica" w:eastAsia="Times New Roman" w:hAnsi="Helvetica" w:cs="Helvetica"/>
          <w:color w:val="666666"/>
          <w:sz w:val="21"/>
          <w:szCs w:val="21"/>
        </w:rPr>
        <w:br/>
      </w:r>
    </w:p>
    <w:p w14:paraId="25B4D464" w14:textId="77777777" w:rsidR="00AF5D71" w:rsidRDefault="00623173" w:rsidP="00232C41">
      <w:pPr>
        <w:shd w:val="clear" w:color="auto" w:fill="FFFFFF"/>
        <w:spacing w:after="90" w:line="240" w:lineRule="auto"/>
        <w:ind w:left="720" w:firstLine="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t>New Business:</w:t>
      </w:r>
      <w:r w:rsidRPr="00623173">
        <w:rPr>
          <w:rFonts w:ascii="Helvetica" w:eastAsia="Times New Roman" w:hAnsi="Helvetica" w:cs="Helvetica"/>
          <w:color w:val="666666"/>
          <w:sz w:val="21"/>
          <w:szCs w:val="21"/>
        </w:rPr>
        <w:br/>
        <w:t>Please make sure your faculty and adjuncts know that Civil Rights Training is mandatory and those who do not complete it will be automatically fired and have a Do Not Re-hire in place. There are no exceptions, this has and will continue to cause hardship- please be aware and set reminders for faculty and adjuncts. This is a legal issue.</w:t>
      </w:r>
      <w:r w:rsidRPr="00623173">
        <w:rPr>
          <w:rFonts w:ascii="Helvetica" w:eastAsia="Times New Roman" w:hAnsi="Helvetica" w:cs="Helvetica"/>
          <w:color w:val="666666"/>
          <w:sz w:val="21"/>
          <w:szCs w:val="21"/>
        </w:rPr>
        <w:br/>
        <w:t>The Faculty senate presidents are working to try and get the end due date changed to Wednesday instead of Monday.</w:t>
      </w:r>
      <w:r w:rsidRPr="00623173">
        <w:rPr>
          <w:rFonts w:ascii="Helvetica" w:eastAsia="Times New Roman" w:hAnsi="Helvetica" w:cs="Helvetica"/>
          <w:color w:val="666666"/>
          <w:sz w:val="21"/>
          <w:szCs w:val="21"/>
        </w:rPr>
        <w:br/>
      </w:r>
    </w:p>
    <w:p w14:paraId="721DCDC9" w14:textId="2D1BFC8F" w:rsidR="006B71AB" w:rsidRDefault="00623173" w:rsidP="00232C41">
      <w:pPr>
        <w:shd w:val="clear" w:color="auto" w:fill="FFFFFF"/>
        <w:spacing w:after="90" w:line="240" w:lineRule="auto"/>
        <w:ind w:left="720" w:firstLine="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t>Does anyone have experience with Brain Fuse?</w:t>
      </w:r>
      <w:r w:rsidRPr="00623173">
        <w:rPr>
          <w:rFonts w:ascii="Helvetica" w:eastAsia="Times New Roman" w:hAnsi="Helvetica" w:cs="Helvetica"/>
          <w:color w:val="666666"/>
          <w:sz w:val="21"/>
          <w:szCs w:val="21"/>
        </w:rPr>
        <w:br/>
        <w:t>Is there any data on how many students are using Brain Fuse? Are students finding it useful?</w:t>
      </w:r>
    </w:p>
    <w:p w14:paraId="3128885C" w14:textId="77777777" w:rsidR="007828F5" w:rsidRDefault="006B71AB" w:rsidP="006B71AB">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Ask your department faculty to see if it is being utilized</w:t>
      </w:r>
      <w:r w:rsidR="00623173" w:rsidRPr="00623173">
        <w:rPr>
          <w:rFonts w:ascii="Helvetica" w:eastAsia="Times New Roman" w:hAnsi="Helvetica" w:cs="Helvetica"/>
          <w:color w:val="666666"/>
          <w:sz w:val="21"/>
          <w:szCs w:val="21"/>
        </w:rPr>
        <w:br/>
      </w:r>
      <w:r w:rsidR="00623173" w:rsidRPr="00623173">
        <w:rPr>
          <w:rFonts w:ascii="Helvetica" w:eastAsia="Times New Roman" w:hAnsi="Helvetica" w:cs="Helvetica"/>
          <w:color w:val="666666"/>
          <w:sz w:val="21"/>
          <w:szCs w:val="21"/>
        </w:rPr>
        <w:br/>
      </w:r>
      <w:r w:rsidR="00623173" w:rsidRPr="00623173">
        <w:rPr>
          <w:rFonts w:ascii="Helvetica" w:eastAsia="Times New Roman" w:hAnsi="Helvetica" w:cs="Helvetica"/>
          <w:color w:val="666666"/>
          <w:sz w:val="21"/>
          <w:szCs w:val="21"/>
        </w:rPr>
        <w:br/>
        <w:t>SIP- if you are eligible you get the email.</w:t>
      </w:r>
    </w:p>
    <w:p w14:paraId="5E572BA3" w14:textId="77777777" w:rsidR="001673BA" w:rsidRDefault="007828F5" w:rsidP="006B71AB">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If you qualify, you will get a package in the mail</w:t>
      </w:r>
    </w:p>
    <w:p w14:paraId="07C6FC29" w14:textId="77777777" w:rsidR="001673BA" w:rsidRDefault="001673BA" w:rsidP="006B71AB">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 xml:space="preserve">-If </w:t>
      </w:r>
      <w:proofErr w:type="gramStart"/>
      <w:r>
        <w:rPr>
          <w:rFonts w:ascii="Helvetica" w:eastAsia="Times New Roman" w:hAnsi="Helvetica" w:cs="Helvetica"/>
          <w:color w:val="666666"/>
          <w:sz w:val="21"/>
          <w:szCs w:val="21"/>
        </w:rPr>
        <w:t>not</w:t>
      </w:r>
      <w:proofErr w:type="gramEnd"/>
      <w:r>
        <w:rPr>
          <w:rFonts w:ascii="Helvetica" w:eastAsia="Times New Roman" w:hAnsi="Helvetica" w:cs="Helvetica"/>
          <w:color w:val="666666"/>
          <w:sz w:val="21"/>
          <w:szCs w:val="21"/>
        </w:rPr>
        <w:t xml:space="preserve"> enough people apply, the program will not go through.</w:t>
      </w:r>
    </w:p>
    <w:p w14:paraId="27FCA02D" w14:textId="77777777" w:rsidR="00CB0B5F" w:rsidRDefault="00623173" w:rsidP="006B71AB">
      <w:pPr>
        <w:shd w:val="clear" w:color="auto" w:fill="FFFFFF"/>
        <w:spacing w:after="90" w:line="240" w:lineRule="auto"/>
        <w:ind w:left="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lastRenderedPageBreak/>
        <w:br/>
      </w:r>
      <w:r w:rsidRPr="00623173">
        <w:rPr>
          <w:rFonts w:ascii="Helvetica" w:eastAsia="Times New Roman" w:hAnsi="Helvetica" w:cs="Helvetica"/>
          <w:color w:val="666666"/>
          <w:sz w:val="21"/>
          <w:szCs w:val="21"/>
        </w:rPr>
        <w:br/>
        <w:t>Internationalization of the Courses- Ralph Angeles</w:t>
      </w:r>
    </w:p>
    <w:p w14:paraId="1F840EE6" w14:textId="3458326A" w:rsidR="00CB0B5F" w:rsidRDefault="00CB0B5F" w:rsidP="006B71AB">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A</w:t>
      </w:r>
      <w:r w:rsidR="00E30698">
        <w:rPr>
          <w:rFonts w:ascii="Helvetica" w:eastAsia="Times New Roman" w:hAnsi="Helvetica" w:cs="Helvetica"/>
          <w:color w:val="666666"/>
          <w:sz w:val="21"/>
          <w:szCs w:val="21"/>
        </w:rPr>
        <w:t xml:space="preserve"> </w:t>
      </w:r>
      <w:r>
        <w:rPr>
          <w:rFonts w:ascii="Helvetica" w:eastAsia="Times New Roman" w:hAnsi="Helvetica" w:cs="Helvetica"/>
          <w:color w:val="666666"/>
          <w:sz w:val="21"/>
          <w:szCs w:val="21"/>
        </w:rPr>
        <w:t>handout will be supplied</w:t>
      </w:r>
      <w:r w:rsidR="00E30698">
        <w:rPr>
          <w:rFonts w:ascii="Helvetica" w:eastAsia="Times New Roman" w:hAnsi="Helvetica" w:cs="Helvetica"/>
          <w:color w:val="666666"/>
          <w:sz w:val="21"/>
          <w:szCs w:val="21"/>
        </w:rPr>
        <w:t xml:space="preserve"> and added to the community page</w:t>
      </w:r>
    </w:p>
    <w:p w14:paraId="59144799" w14:textId="77777777" w:rsidR="00AF5D71" w:rsidRDefault="00AF5D71" w:rsidP="006B71AB">
      <w:pPr>
        <w:shd w:val="clear" w:color="auto" w:fill="FFFFFF"/>
        <w:spacing w:after="90" w:line="240" w:lineRule="auto"/>
        <w:ind w:left="720"/>
        <w:rPr>
          <w:rFonts w:ascii="Helvetica" w:eastAsia="Times New Roman" w:hAnsi="Helvetica" w:cs="Helvetica"/>
          <w:color w:val="666666"/>
          <w:sz w:val="21"/>
          <w:szCs w:val="21"/>
        </w:rPr>
      </w:pPr>
    </w:p>
    <w:p w14:paraId="6F31AACB" w14:textId="2544BD06" w:rsidR="00623173" w:rsidRDefault="00623173" w:rsidP="006B71AB">
      <w:pPr>
        <w:shd w:val="clear" w:color="auto" w:fill="FFFFFF"/>
        <w:spacing w:after="90" w:line="240" w:lineRule="auto"/>
        <w:ind w:left="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t>Remind faculty about the emergency funding and second 8 -week classes start Wednesday.</w:t>
      </w:r>
    </w:p>
    <w:p w14:paraId="1433264E" w14:textId="226A494C" w:rsidR="009D43D4" w:rsidRDefault="009D43D4" w:rsidP="006B71AB">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ab/>
        <w:t>-Classes start on a Wednesday instead of a Monday</w:t>
      </w:r>
    </w:p>
    <w:p w14:paraId="2D076584" w14:textId="77777777" w:rsidR="00CB0B5F" w:rsidRDefault="00CB0B5F" w:rsidP="009D43D4">
      <w:pPr>
        <w:shd w:val="clear" w:color="auto" w:fill="FFFFFF"/>
        <w:spacing w:after="90" w:line="240" w:lineRule="auto"/>
        <w:rPr>
          <w:rFonts w:ascii="Helvetica" w:eastAsia="Times New Roman" w:hAnsi="Helvetica" w:cs="Helvetica"/>
          <w:color w:val="666666"/>
          <w:sz w:val="21"/>
          <w:szCs w:val="21"/>
        </w:rPr>
      </w:pPr>
    </w:p>
    <w:p w14:paraId="15AC09B0" w14:textId="628A9A83" w:rsidR="00623173" w:rsidRDefault="00623173"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Advisory/Student Success Information: North Harris advisors are not pushing our students to add any additional classes.  They are working to promote enrollment and student retention without pushing students to classes that would overwhelm them.  They are requesting that we work to promote our classes, and remind students of due dates for payments, etc.  We are all working on better communication.  I will add a list of suggestions and dates in the community page.</w:t>
      </w:r>
    </w:p>
    <w:p w14:paraId="03BBC1F8" w14:textId="04FCE8D0" w:rsidR="00623173" w:rsidRDefault="009D43D4"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North Harris does not officially encourage students to enroll for additional classes they cannot handle</w:t>
      </w:r>
    </w:p>
    <w:p w14:paraId="757C1CB2" w14:textId="5CA63812" w:rsidR="00E13CB5" w:rsidRDefault="00E13CB5"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Promote to students the classes you are teaching</w:t>
      </w:r>
    </w:p>
    <w:p w14:paraId="6AC671BC" w14:textId="7A0BB02A" w:rsidR="00CB0B5F" w:rsidRDefault="00CB0B5F" w:rsidP="00623173">
      <w:pPr>
        <w:shd w:val="clear" w:color="auto" w:fill="FFFFFF"/>
        <w:spacing w:after="90" w:line="240" w:lineRule="auto"/>
        <w:ind w:left="720"/>
        <w:rPr>
          <w:rFonts w:ascii="Helvetica" w:eastAsia="Times New Roman" w:hAnsi="Helvetica" w:cs="Helvetica"/>
          <w:color w:val="666666"/>
          <w:sz w:val="21"/>
          <w:szCs w:val="21"/>
        </w:rPr>
      </w:pPr>
    </w:p>
    <w:p w14:paraId="2D723791" w14:textId="77777777" w:rsidR="00AF5D71" w:rsidRDefault="00AF5D71" w:rsidP="00623173">
      <w:pPr>
        <w:shd w:val="clear" w:color="auto" w:fill="FFFFFF"/>
        <w:spacing w:after="90" w:line="240" w:lineRule="auto"/>
        <w:ind w:left="720"/>
        <w:rPr>
          <w:rFonts w:ascii="Helvetica" w:eastAsia="Times New Roman" w:hAnsi="Helvetica" w:cs="Helvetica"/>
          <w:color w:val="666666"/>
          <w:sz w:val="21"/>
          <w:szCs w:val="21"/>
        </w:rPr>
      </w:pPr>
    </w:p>
    <w:p w14:paraId="002063D9" w14:textId="77777777" w:rsidR="00E13CB5" w:rsidRDefault="00623173"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 xml:space="preserve">The Faculty Senate Community Page- is only available for those faculty who have sent me their employee id numbers.  I do not have administrative access to everyone’s information.  If I were to get said information- how should we proceed?  Should I just add everyone and be done with it, should I continue to add people on a </w:t>
      </w:r>
      <w:proofErr w:type="spellStart"/>
      <w:r>
        <w:rPr>
          <w:rFonts w:ascii="Helvetica" w:eastAsia="Times New Roman" w:hAnsi="Helvetica" w:cs="Helvetica"/>
          <w:color w:val="666666"/>
          <w:sz w:val="21"/>
          <w:szCs w:val="21"/>
        </w:rPr>
        <w:t>voluntaryish</w:t>
      </w:r>
      <w:proofErr w:type="spellEnd"/>
      <w:r>
        <w:rPr>
          <w:rFonts w:ascii="Helvetica" w:eastAsia="Times New Roman" w:hAnsi="Helvetica" w:cs="Helvetica"/>
          <w:color w:val="666666"/>
          <w:sz w:val="21"/>
          <w:szCs w:val="21"/>
        </w:rPr>
        <w:t xml:space="preserve"> basis</w:t>
      </w:r>
      <w:r w:rsidR="00B51852">
        <w:rPr>
          <w:rFonts w:ascii="Helvetica" w:eastAsia="Times New Roman" w:hAnsi="Helvetica" w:cs="Helvetica"/>
          <w:color w:val="666666"/>
          <w:sz w:val="21"/>
          <w:szCs w:val="21"/>
        </w:rPr>
        <w:t>, should we send it to a faculty vote?</w:t>
      </w:r>
    </w:p>
    <w:p w14:paraId="30616759" w14:textId="77777777" w:rsidR="00FA6723" w:rsidRDefault="00E13CB5"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w:t>
      </w:r>
      <w:r w:rsidR="00FA6723">
        <w:rPr>
          <w:rFonts w:ascii="Helvetica" w:eastAsia="Times New Roman" w:hAnsi="Helvetica" w:cs="Helvetica"/>
          <w:color w:val="666666"/>
          <w:sz w:val="21"/>
          <w:szCs w:val="21"/>
        </w:rPr>
        <w:t>Maybe have faculty from a department share the information</w:t>
      </w:r>
    </w:p>
    <w:p w14:paraId="377D676D" w14:textId="10FFF38D" w:rsidR="00CB0B5F" w:rsidRDefault="00FA6723"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w:t>
      </w:r>
      <w:r w:rsidR="00100D1B">
        <w:rPr>
          <w:rFonts w:ascii="Helvetica" w:eastAsia="Times New Roman" w:hAnsi="Helvetica" w:cs="Helvetica"/>
          <w:color w:val="666666"/>
          <w:sz w:val="21"/>
          <w:szCs w:val="21"/>
        </w:rPr>
        <w:t>Keep it voluntary</w:t>
      </w:r>
      <w:r w:rsidR="00623173" w:rsidRPr="00623173">
        <w:rPr>
          <w:rFonts w:ascii="Helvetica" w:eastAsia="Times New Roman" w:hAnsi="Helvetica" w:cs="Helvetica"/>
          <w:color w:val="666666"/>
          <w:sz w:val="21"/>
          <w:szCs w:val="21"/>
        </w:rPr>
        <w:br/>
      </w:r>
    </w:p>
    <w:p w14:paraId="18211562" w14:textId="77777777" w:rsidR="00100D1B" w:rsidRDefault="00623173" w:rsidP="00623173">
      <w:pPr>
        <w:shd w:val="clear" w:color="auto" w:fill="FFFFFF"/>
        <w:spacing w:after="90" w:line="240" w:lineRule="auto"/>
        <w:ind w:left="720"/>
        <w:rPr>
          <w:rFonts w:ascii="Helvetica" w:eastAsia="Times New Roman" w:hAnsi="Helvetica" w:cs="Helvetica"/>
          <w:color w:val="666666"/>
          <w:sz w:val="21"/>
          <w:szCs w:val="21"/>
        </w:rPr>
      </w:pPr>
      <w:r w:rsidRPr="00623173">
        <w:rPr>
          <w:rFonts w:ascii="Helvetica" w:eastAsia="Times New Roman" w:hAnsi="Helvetica" w:cs="Helvetica"/>
          <w:color w:val="666666"/>
          <w:sz w:val="21"/>
          <w:szCs w:val="21"/>
        </w:rPr>
        <w:br/>
        <w:t>Task Force Updates</w:t>
      </w:r>
      <w:r w:rsidRPr="00623173">
        <w:rPr>
          <w:rFonts w:ascii="Helvetica" w:eastAsia="Times New Roman" w:hAnsi="Helvetica" w:cs="Helvetica"/>
          <w:color w:val="666666"/>
          <w:sz w:val="21"/>
          <w:szCs w:val="21"/>
        </w:rPr>
        <w:br/>
        <w:t>LWA Task Force- continue the conversation.</w:t>
      </w:r>
    </w:p>
    <w:p w14:paraId="44AED986" w14:textId="0D16FE58" w:rsidR="00623173" w:rsidRDefault="00100D1B"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Reached out to local indigenous people for feedback before a final version</w:t>
      </w:r>
      <w:r w:rsidR="00D747F1">
        <w:rPr>
          <w:rFonts w:ascii="Helvetica" w:eastAsia="Times New Roman" w:hAnsi="Helvetica" w:cs="Helvetica"/>
          <w:color w:val="666666"/>
          <w:sz w:val="21"/>
          <w:szCs w:val="21"/>
        </w:rPr>
        <w:t xml:space="preserve"> of the LWA</w:t>
      </w:r>
      <w:r>
        <w:rPr>
          <w:rFonts w:ascii="Helvetica" w:eastAsia="Times New Roman" w:hAnsi="Helvetica" w:cs="Helvetica"/>
          <w:color w:val="666666"/>
          <w:sz w:val="21"/>
          <w:szCs w:val="21"/>
        </w:rPr>
        <w:t xml:space="preserve"> is sent out</w:t>
      </w:r>
      <w:r w:rsidR="00623173" w:rsidRPr="00623173">
        <w:rPr>
          <w:rFonts w:ascii="Helvetica" w:eastAsia="Times New Roman" w:hAnsi="Helvetica" w:cs="Helvetica"/>
          <w:color w:val="666666"/>
          <w:sz w:val="21"/>
          <w:szCs w:val="21"/>
        </w:rPr>
        <w:br/>
        <w:t>Diversity Task force Casey Garcia- will be included in the loop with new Diversity Chief Officer and are very excited to be working together.</w:t>
      </w:r>
    </w:p>
    <w:p w14:paraId="5D526196" w14:textId="06F36553" w:rsidR="00D1481A" w:rsidRDefault="00D1481A" w:rsidP="00D1481A">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No major updates except for how to contact the Chief Diversity Officer</w:t>
      </w:r>
    </w:p>
    <w:p w14:paraId="5FB57D46" w14:textId="35F1152E" w:rsidR="00B51852" w:rsidRDefault="00E414E3"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Proposal to make Cesar Chavez Day a recognized holiday</w:t>
      </w:r>
    </w:p>
    <w:p w14:paraId="7CC64B51" w14:textId="77777777" w:rsidR="00E414E3" w:rsidRDefault="00E414E3" w:rsidP="00623173">
      <w:pPr>
        <w:shd w:val="clear" w:color="auto" w:fill="FFFFFF"/>
        <w:spacing w:after="90" w:line="240" w:lineRule="auto"/>
        <w:ind w:left="720"/>
        <w:rPr>
          <w:rFonts w:ascii="Helvetica" w:eastAsia="Times New Roman" w:hAnsi="Helvetica" w:cs="Helvetica"/>
          <w:color w:val="666666"/>
          <w:sz w:val="21"/>
          <w:szCs w:val="21"/>
        </w:rPr>
      </w:pPr>
    </w:p>
    <w:p w14:paraId="48553651" w14:textId="77777777" w:rsidR="00CB0B5F" w:rsidRDefault="00CB0B5F" w:rsidP="00623173">
      <w:pPr>
        <w:shd w:val="clear" w:color="auto" w:fill="FFFFFF"/>
        <w:spacing w:after="90" w:line="240" w:lineRule="auto"/>
        <w:ind w:left="720"/>
        <w:rPr>
          <w:rFonts w:ascii="Helvetica" w:eastAsia="Times New Roman" w:hAnsi="Helvetica" w:cs="Helvetica"/>
          <w:color w:val="666666"/>
          <w:sz w:val="21"/>
          <w:szCs w:val="21"/>
        </w:rPr>
      </w:pPr>
    </w:p>
    <w:p w14:paraId="4EBFAEB0" w14:textId="0B201213" w:rsidR="00B51852" w:rsidRDefault="00274EA7"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Upcoming Events</w:t>
      </w:r>
    </w:p>
    <w:p w14:paraId="68620F7C" w14:textId="46282459" w:rsidR="00274EA7" w:rsidRDefault="00274EA7"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 xml:space="preserve">Chancellor’s Open Forum for North Harris Monday 3/22/2021 @ 9:00 am.  Event will open at 8:45 for registration.  The information is in the community page.  </w:t>
      </w:r>
    </w:p>
    <w:p w14:paraId="0D0754E2" w14:textId="3D87899E" w:rsidR="00D747F1" w:rsidRDefault="0051314B"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Janice will take notes for faculty</w:t>
      </w:r>
    </w:p>
    <w:p w14:paraId="13B758C1" w14:textId="7BD49C3B" w:rsidR="001C5547" w:rsidRDefault="001C5547" w:rsidP="00623173">
      <w:pPr>
        <w:shd w:val="clear" w:color="auto" w:fill="FFFFFF"/>
        <w:spacing w:after="90" w:line="240" w:lineRule="auto"/>
        <w:ind w:left="720"/>
        <w:rPr>
          <w:rFonts w:ascii="Helvetica" w:eastAsia="Times New Roman" w:hAnsi="Helvetica" w:cs="Helvetica"/>
          <w:color w:val="666666"/>
          <w:sz w:val="21"/>
          <w:szCs w:val="21"/>
        </w:rPr>
      </w:pPr>
    </w:p>
    <w:p w14:paraId="267A8583" w14:textId="1430D0CC" w:rsidR="001C5547" w:rsidRDefault="001C5547"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lastRenderedPageBreak/>
        <w:t>-Hesitation expressed about the U-Drive</w:t>
      </w:r>
    </w:p>
    <w:p w14:paraId="2FC6E984" w14:textId="3D928379" w:rsidR="00CD267F" w:rsidRDefault="00CD267F" w:rsidP="00623173">
      <w:pPr>
        <w:shd w:val="clear" w:color="auto" w:fill="FFFFFF"/>
        <w:spacing w:after="90" w:line="240" w:lineRule="auto"/>
        <w:ind w:left="720"/>
        <w:rPr>
          <w:rFonts w:ascii="Helvetica" w:eastAsia="Times New Roman" w:hAnsi="Helvetica" w:cs="Helvetica"/>
          <w:color w:val="666666"/>
          <w:sz w:val="21"/>
          <w:szCs w:val="21"/>
        </w:rPr>
      </w:pPr>
      <w:r>
        <w:rPr>
          <w:rFonts w:ascii="Helvetica" w:eastAsia="Times New Roman" w:hAnsi="Helvetica" w:cs="Helvetica"/>
          <w:color w:val="666666"/>
          <w:sz w:val="21"/>
          <w:szCs w:val="21"/>
        </w:rPr>
        <w:t>-Graduation will be virtual</w:t>
      </w:r>
    </w:p>
    <w:p w14:paraId="66CDD862" w14:textId="77777777" w:rsidR="001C5547" w:rsidRPr="00623173" w:rsidRDefault="001C5547" w:rsidP="00623173">
      <w:pPr>
        <w:shd w:val="clear" w:color="auto" w:fill="FFFFFF"/>
        <w:spacing w:after="90" w:line="240" w:lineRule="auto"/>
        <w:ind w:left="720"/>
        <w:rPr>
          <w:rFonts w:ascii="Helvetica" w:eastAsia="Times New Roman" w:hAnsi="Helvetica" w:cs="Helvetica"/>
          <w:color w:val="666666"/>
          <w:sz w:val="21"/>
          <w:szCs w:val="21"/>
        </w:rPr>
      </w:pPr>
    </w:p>
    <w:p w14:paraId="02DBD4C2" w14:textId="1F63D47F" w:rsidR="00920A2F" w:rsidRDefault="005715E8">
      <w:r>
        <w:tab/>
      </w:r>
    </w:p>
    <w:sectPr w:rsidR="00920A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zI3sjQyMDUyNTFV0lEKTi0uzszPAykwrAUAOjsonywAAAA="/>
  </w:docVars>
  <w:rsids>
    <w:rsidRoot w:val="00623173"/>
    <w:rsid w:val="00100D1B"/>
    <w:rsid w:val="001673BA"/>
    <w:rsid w:val="001C5547"/>
    <w:rsid w:val="00232C41"/>
    <w:rsid w:val="00274EA7"/>
    <w:rsid w:val="00443C5D"/>
    <w:rsid w:val="0051314B"/>
    <w:rsid w:val="005715E8"/>
    <w:rsid w:val="00623173"/>
    <w:rsid w:val="006B71AB"/>
    <w:rsid w:val="007828F5"/>
    <w:rsid w:val="00920A2F"/>
    <w:rsid w:val="009D43D4"/>
    <w:rsid w:val="009E3E60"/>
    <w:rsid w:val="00AF5D71"/>
    <w:rsid w:val="00B51852"/>
    <w:rsid w:val="00CB0B5F"/>
    <w:rsid w:val="00CC136D"/>
    <w:rsid w:val="00CD267F"/>
    <w:rsid w:val="00D1481A"/>
    <w:rsid w:val="00D747F1"/>
    <w:rsid w:val="00DF0BE2"/>
    <w:rsid w:val="00E02401"/>
    <w:rsid w:val="00E13CB5"/>
    <w:rsid w:val="00E30698"/>
    <w:rsid w:val="00E414E3"/>
    <w:rsid w:val="00EA4EB9"/>
    <w:rsid w:val="00FA6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79F92"/>
  <w15:chartTrackingRefBased/>
  <w15:docId w15:val="{BB448346-4CA8-40A8-B1A2-07770F5A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0B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73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AEFBE922FDB14FB025CBD517F63D12" ma:contentTypeVersion="13" ma:contentTypeDescription="Create a new document." ma:contentTypeScope="" ma:versionID="bf513cf0c296b83e9e7742e1db77ff96">
  <xsd:schema xmlns:xsd="http://www.w3.org/2001/XMLSchema" xmlns:xs="http://www.w3.org/2001/XMLSchema" xmlns:p="http://schemas.microsoft.com/office/2006/metadata/properties" xmlns:ns3="a985c3d5-bbea-4e32-95b1-f2950fbdde5e" xmlns:ns4="cda6d69d-fcc0-42de-a2eb-e9a17a40b415" targetNamespace="http://schemas.microsoft.com/office/2006/metadata/properties" ma:root="true" ma:fieldsID="55290daf5cb66e836bc93c97339fad8a" ns3:_="" ns4:_="">
    <xsd:import namespace="a985c3d5-bbea-4e32-95b1-f2950fbdde5e"/>
    <xsd:import namespace="cda6d69d-fcc0-42de-a2eb-e9a17a40b4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5c3d5-bbea-4e32-95b1-f2950fbdde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a6d69d-fcc0-42de-a2eb-e9a17a40b4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E359D7-9AE1-4105-AAFF-264B3C65B5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6CBFC5-EB17-44E9-9809-768058E1F1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5c3d5-bbea-4e32-95b1-f2950fbdde5e"/>
    <ds:schemaRef ds:uri="cda6d69d-fcc0-42de-a2eb-e9a17a40b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1919AC-0F54-472B-8B34-661D45CB83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one Star College</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 Kimberlee</dc:creator>
  <cp:keywords/>
  <dc:description/>
  <cp:lastModifiedBy>Ball, Kimberlee</cp:lastModifiedBy>
  <cp:revision>2</cp:revision>
  <dcterms:created xsi:type="dcterms:W3CDTF">2021-03-12T14:44:00Z</dcterms:created>
  <dcterms:modified xsi:type="dcterms:W3CDTF">2021-03-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AEFBE922FDB14FB025CBD517F63D12</vt:lpwstr>
  </property>
</Properties>
</file>